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B0B6A05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</w:t>
            </w:r>
            <w:r w:rsidR="00AD3085">
              <w:rPr>
                <w:sz w:val="24"/>
                <w:szCs w:val="24"/>
              </w:rPr>
              <w:t xml:space="preserve">cidades e estados </w:t>
            </w:r>
            <w:r>
              <w:rPr>
                <w:sz w:val="24"/>
                <w:szCs w:val="24"/>
              </w:rPr>
              <w:t>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4B21DA41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</w:t>
            </w:r>
            <w:r w:rsidR="008D4DB1">
              <w:rPr>
                <w:sz w:val="24"/>
                <w:szCs w:val="24"/>
              </w:rPr>
              <w:t xml:space="preserve">cidades e estados </w:t>
            </w:r>
            <w:r w:rsidR="00ED3DE2" w:rsidRPr="001F164E">
              <w:rPr>
                <w:sz w:val="24"/>
                <w:szCs w:val="24"/>
              </w:rPr>
              <w:t xml:space="preserve">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3AFA3D22" w:rsidR="001D0E95" w:rsidRDefault="008D1C49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2D081B44" wp14:editId="2765E64E">
            <wp:extent cx="8483870" cy="4772025"/>
            <wp:effectExtent l="0" t="0" r="0" b="0"/>
            <wp:docPr id="1455143744" name="Imagem 1" descr="Tela de celular com publicação numa rede social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5143744" name="Imagem 1" descr="Tela de celular com publicação numa rede social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9650" cy="47752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EC5B04">
              <w:rPr>
                <w:color w:val="00B050"/>
              </w:rPr>
              <w:t xml:space="preserve">Manter cadastro do </w:t>
            </w:r>
            <w:r w:rsidR="0031410E" w:rsidRPr="00EC5B04">
              <w:rPr>
                <w:color w:val="00B05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3C1B727C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cidadão </w:t>
            </w:r>
            <w:r w:rsidR="006E3496">
              <w:t>preenche os campos de “Nome”, “CPF”, “Data de Nascimento”, “Telefone”, “E-mail”, “Senha”, “Confirm</w:t>
            </w:r>
            <w:r w:rsidR="003D32DD">
              <w:t>e</w:t>
            </w:r>
            <w:r w:rsidR="006E3496">
              <w:t xml:space="preserve"> sua senha”</w:t>
            </w:r>
            <w:r w:rsidR="003D32DD">
              <w:t>, “CEP”, “Rua”, “Número”, “Bairro”, “Cidade”, “Estado”, “País”</w:t>
            </w:r>
            <w:r w:rsidR="00C40E4B">
              <w:t xml:space="preserve"> </w:t>
            </w:r>
            <w:r>
              <w:t>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10515FF9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</w:t>
            </w:r>
            <w:r w:rsidR="00BC0B95">
              <w:t xml:space="preserve">preenche o campo “E-mail” ou “CPF” com </w:t>
            </w:r>
            <w:r w:rsidR="005E0304" w:rsidRPr="005E0304">
              <w:t>um</w:t>
            </w:r>
            <w:r w:rsidR="00BC0B95">
              <w:t xml:space="preserve"> valor </w:t>
            </w:r>
            <w:r w:rsidR="005E0304" w:rsidRPr="005E0304">
              <w:t xml:space="preserve">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462E1C35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</w:t>
            </w:r>
            <w:r w:rsidR="00AA3ED2">
              <w:t xml:space="preserve">lgum campo (“Nome”, “Telefone”, “E-mail”, “Senha”, “Confirme sua senha”, “CEP”, “Rua”, “Número”, “Bairro”, “Cidade”, “Estado”, “País”) </w:t>
            </w:r>
            <w:r>
              <w:t>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EC5B04">
              <w:rPr>
                <w:color w:val="00B050"/>
              </w:rPr>
              <w:t>Realizar login</w:t>
            </w:r>
            <w:r w:rsidR="0008245D" w:rsidRPr="00EC5B04">
              <w:rPr>
                <w:color w:val="00B05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08F7546C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 xml:space="preserve">o cidadão </w:t>
            </w:r>
            <w:r w:rsidR="00DC0EF4">
              <w:t>preenche os campos “E</w:t>
            </w:r>
            <w:r w:rsidR="003D3B6A">
              <w:t>-mail</w:t>
            </w:r>
            <w:r w:rsidR="00DC0EF4">
              <w:t>”</w:t>
            </w:r>
            <w:r w:rsidR="003D3B6A">
              <w:t xml:space="preserve"> e </w:t>
            </w:r>
            <w:r w:rsidR="00DC0EF4">
              <w:t>“S</w:t>
            </w:r>
            <w:r w:rsidR="003D3B6A">
              <w:t>enha</w:t>
            </w:r>
            <w:r w:rsidR="00DC0EF4">
              <w:t>”</w:t>
            </w:r>
            <w:r w:rsidR="003D3B6A">
              <w:t xml:space="preserve"> </w:t>
            </w:r>
            <w:r w:rsidR="00C60A7D">
              <w:t>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0EEB182B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DC0EF4">
              <w:t xml:space="preserve">dados </w:t>
            </w:r>
            <w:r w:rsidR="00822E35">
              <w:t>errados</w:t>
            </w:r>
            <w:r w:rsidR="00DC0EF4">
              <w:t xml:space="preserve"> no campo “E-mail” e/ou “Senha”</w:t>
            </w:r>
            <w:r w:rsidR="00822E35">
              <w:t xml:space="preserve">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77DA5E50" w14:textId="77777777" w:rsidR="00A71D32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53DE3F8" w14:textId="71B33618" w:rsidR="002063BA" w:rsidRDefault="00A71D32" w:rsidP="00A71D32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DD38596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</w:t>
            </w:r>
            <w:r w:rsidR="00DC0EF4">
              <w:t>“E-mail” e</w:t>
            </w:r>
            <w:r w:rsidR="00BF52CA">
              <w:t>/ou</w:t>
            </w:r>
            <w:r w:rsidR="00DC0EF4">
              <w:t xml:space="preserve"> “Senha” </w:t>
            </w:r>
            <w:r w:rsidR="009E7C96">
              <w:t xml:space="preserve">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0EC5B04">
              <w:rPr>
                <w:color w:val="00B050"/>
              </w:rPr>
              <w:t>Manter publicação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3935DF83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o cidadão clica no botão de realizar nova publicação, preenche </w:t>
            </w:r>
            <w:r w:rsidR="00962D85">
              <w:t>os campos “Título”, “Conteúdo</w:t>
            </w:r>
            <w:r w:rsidR="00E46E7A">
              <w:t>, “Tipo de Publicação”, “</w:t>
            </w:r>
            <w:r w:rsidR="003526A9">
              <w:t>Rua</w:t>
            </w:r>
            <w:r w:rsidR="00E46E7A">
              <w:t>”</w:t>
            </w:r>
            <w:r w:rsidR="003526A9">
              <w:t>, “Bairro”, “Cidade”, “Estado”</w:t>
            </w:r>
            <w:r w:rsidR="00E46E7A">
              <w:t xml:space="preserve"> </w:t>
            </w:r>
            <w:r>
              <w:t>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1620F46D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</w:t>
            </w:r>
            <w:r w:rsidR="00FA20C8">
              <w:t xml:space="preserve">he algum campo obrigatório </w:t>
            </w:r>
            <w:r>
              <w:t>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284FCFEB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</w:t>
            </w:r>
            <w:r w:rsidR="00671CB9">
              <w:t xml:space="preserve"> algum campo (</w:t>
            </w:r>
            <w:r w:rsidR="00923FAB">
              <w:t>“Título”, “Conteúdo”, “Tipo de Publicação”, “Rua”, “Bairro”, “Cidade”, “Estado”</w:t>
            </w:r>
            <w:r w:rsidR="00671CB9">
              <w:t xml:space="preserve">) </w:t>
            </w:r>
            <w:r>
              <w:t>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 w:rsidRPr="00EC5B04">
              <w:rPr>
                <w:color w:val="70AD47" w:themeColor="accent6"/>
              </w:rPr>
              <w:t>Adicionar foto do animal</w:t>
            </w:r>
            <w:r w:rsidR="00306BB3" w:rsidRPr="00EC5B04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</w:t>
            </w:r>
            <w:r w:rsidR="0067079D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A42D301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lastRenderedPageBreak/>
              <w:t>QUANDO</w:t>
            </w:r>
            <w:r>
              <w:t xml:space="preserve">: o cidadão adiciona </w:t>
            </w:r>
            <w:r w:rsidR="00E55B5F">
              <w:t xml:space="preserve">oito fotos ou menos </w:t>
            </w:r>
            <w:r w:rsidR="00FF64BD">
              <w:t>no campo “Image</w:t>
            </w:r>
            <w:r w:rsidR="0024161D">
              <w:t>m(s)</w:t>
            </w:r>
            <w:r w:rsidR="00FF64BD">
              <w:t>” d</w:t>
            </w:r>
            <w:r>
              <w:t>o formulário</w:t>
            </w:r>
            <w:r w:rsidR="00FF64BD">
              <w:t xml:space="preserve"> d</w:t>
            </w:r>
            <w:r w:rsidR="0024161D">
              <w:t>e</w:t>
            </w:r>
            <w:r w:rsidR="00FF64BD">
              <w:t xml:space="preserve"> publicação</w:t>
            </w:r>
          </w:p>
          <w:p w14:paraId="0954D4E2" w14:textId="1E50C272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</w:t>
            </w:r>
            <w:r w:rsidR="00E55B5F">
              <w:t>s</w:t>
            </w:r>
            <w:r>
              <w:t xml:space="preserve"> foto</w:t>
            </w:r>
            <w:r w:rsidR="00E55B5F">
              <w:t>s</w:t>
            </w:r>
            <w:r>
              <w:t xml:space="preserve"> e a</w:t>
            </w:r>
            <w:r w:rsidR="00E55B5F">
              <w:t>s</w:t>
            </w:r>
            <w:r>
              <w:t xml:space="preserve">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5BADF0FA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não adiciona uma foto </w:t>
            </w:r>
            <w:r w:rsidR="0024161D">
              <w:t>no campo “Imagem(s)” d</w:t>
            </w:r>
            <w:r>
              <w:t>o formulário</w:t>
            </w:r>
            <w:r w:rsidR="0024161D">
              <w:t xml:space="preserve"> de publicaçã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4BFD94F2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o cidadão adiciona </w:t>
            </w:r>
            <w:r w:rsidR="005F391E">
              <w:t xml:space="preserve">mais de oito fotos </w:t>
            </w:r>
            <w:r w:rsidR="009B7F3D">
              <w:t>no campo “Imagem(s)” do formulário de publicação</w:t>
            </w:r>
          </w:p>
          <w:p w14:paraId="0E877715" w14:textId="3F5B7819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</w:t>
            </w:r>
            <w:r w:rsidR="000A2B30">
              <w:t>Você pode selecionar no máximo 8 imagens.</w:t>
            </w:r>
            <w:r>
              <w:t>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 w:rsidRPr="00CD34DF">
              <w:rPr>
                <w:color w:val="FF0000"/>
              </w:rPr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64BACD0E" w14:textId="77777777" w:rsidR="00A30A88" w:rsidRDefault="00A30A88" w:rsidP="006E5DF9">
      <w:pPr>
        <w:pStyle w:val="CorpodeTexto"/>
      </w:pPr>
    </w:p>
    <w:p w14:paraId="2FE31F3B" w14:textId="77777777" w:rsidR="00425570" w:rsidRDefault="00425570" w:rsidP="006E5DF9">
      <w:pPr>
        <w:pStyle w:val="CorpodeTexto"/>
      </w:pPr>
    </w:p>
    <w:p w14:paraId="0E8120A1" w14:textId="77777777" w:rsidR="00425570" w:rsidRDefault="00425570" w:rsidP="006E5DF9">
      <w:pPr>
        <w:pStyle w:val="CorpodeTexto"/>
      </w:pPr>
    </w:p>
    <w:p w14:paraId="05C16999" w14:textId="77777777" w:rsidR="00425570" w:rsidRDefault="00425570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 w:rsidRPr="00CD34DF">
              <w:rPr>
                <w:color w:val="70AD47" w:themeColor="accent6"/>
              </w:rPr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3333FBC9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CD34DF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3FBE67C6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</w:t>
            </w:r>
            <w:r w:rsidR="006D64C7">
              <w:t>s e estados</w:t>
            </w:r>
            <w:r>
              <w:t xml:space="preserve"> onde há maior concentração de animais abandonados, com informações como nome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DCA7766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 w:rsidR="00EA72DD">
              <w:t xml:space="preserve">seleciona </w:t>
            </w:r>
            <w:r w:rsidR="00A80374">
              <w:t>um estado na seção de filtros</w:t>
            </w:r>
          </w:p>
          <w:p w14:paraId="6C85A0AD" w14:textId="0369AD3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</w:t>
            </w:r>
            <w:r w:rsidR="00D15D1B">
              <w:t xml:space="preserve"> </w:t>
            </w:r>
            <w:r>
              <w:t>selecionado</w:t>
            </w:r>
            <w:r w:rsidR="00D15D1B">
              <w:t xml:space="preserve"> </w:t>
            </w:r>
            <w:r>
              <w:t>pelo</w:t>
            </w:r>
            <w:r w:rsidR="00340AEC">
              <w:t xml:space="preserve"> cidadão</w:t>
            </w:r>
            <w:r>
              <w:t>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DE8DBFA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</w:t>
            </w:r>
            <w:r w:rsidR="00B41169">
              <w:rPr>
                <w:b/>
                <w:bCs/>
              </w:rPr>
              <w:t xml:space="preserve"> principal</w:t>
            </w:r>
            <w:r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1DB767AF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 w:rsidR="00A80374">
              <w:t>seleciona uma cidade na seção de filtros</w:t>
            </w:r>
          </w:p>
          <w:p w14:paraId="568AD10B" w14:textId="30726C72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6C78F4">
              <w:t>o sistema atualiza a tabela de acordo com o filtro selecionado pelo</w:t>
            </w:r>
            <w:r w:rsidR="002F3C2A">
              <w:t xml:space="preserve"> cidadão</w:t>
            </w:r>
            <w:r w:rsidR="006C78F4">
              <w:t>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 w:rsidRPr="00CD34DF">
              <w:rPr>
                <w:color w:val="00B050"/>
              </w:rPr>
              <w:t>Manter 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03A41D35" w:rsidR="00445459" w:rsidRPr="002063D9" w:rsidRDefault="00445459" w:rsidP="004C2954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4C2954">
              <w:t xml:space="preserve">preenche os campos de “Nome”, </w:t>
            </w:r>
            <w:r w:rsidR="00EB6DC0">
              <w:t xml:space="preserve">“E-mail”, </w:t>
            </w:r>
            <w:r w:rsidR="004C2954">
              <w:t>“CNPJ”,</w:t>
            </w:r>
            <w:r w:rsidR="00EB6DC0">
              <w:t xml:space="preserve"> “</w:t>
            </w:r>
            <w:r w:rsidR="004C2954">
              <w:t>Telefone”, “Senha”, “Confirme sua senha”, “CEP”, “Rua”, “Número”, “Bairro”, “Cidade”, “Estado”, “País” e aciona o botão “Cadastrar-se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10A50864" w:rsidR="00445459" w:rsidRDefault="00445459" w:rsidP="00FA2A7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FA2A79">
              <w:t xml:space="preserve">preenche o campo “E-mail” ou “CNPJ” com </w:t>
            </w:r>
            <w:r w:rsidR="00FA2A79" w:rsidRPr="005E0304">
              <w:t>um</w:t>
            </w:r>
            <w:r w:rsidR="00FA2A79">
              <w:t xml:space="preserve"> valor </w:t>
            </w:r>
            <w:r w:rsidR="00FA2A79" w:rsidRPr="005E0304">
              <w:t xml:space="preserve">já vinculado a outra conta e aciona o botão </w:t>
            </w:r>
            <w:r w:rsidR="00FA2A79">
              <w:t>“</w:t>
            </w:r>
            <w:r w:rsidR="00FA2A79" w:rsidRPr="005E0304">
              <w:t>Cadastrar-se</w:t>
            </w:r>
            <w:r w:rsidR="00FA2A79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15859B42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clica no botão “Editar Informações”, </w:t>
            </w:r>
            <w:r w:rsidR="00E95985">
              <w:t xml:space="preserve">altera algum campo (“Nome”, “E-mail”, </w:t>
            </w:r>
            <w:r w:rsidR="0077699C">
              <w:t xml:space="preserve">“Telefone”, </w:t>
            </w:r>
            <w:r w:rsidR="00E95985">
              <w:t>“Senha”, “Confirme sua senha”, “CEP”, “Rua”, “Número”, “Bairro”, “Cidade”, “Estado”, “País”)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15D82EF6" w14:textId="1A97D0D9" w:rsidR="00A3239D" w:rsidRPr="4169A4E3" w:rsidRDefault="00A3239D" w:rsidP="000F04D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Aceite </w:t>
            </w:r>
            <w:r>
              <w:rPr>
                <w:b/>
                <w:bCs/>
              </w:rPr>
              <w:t xml:space="preserve">6 </w:t>
            </w:r>
            <w:r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CD34DF">
              <w:rPr>
                <w:color w:val="00B050"/>
              </w:rPr>
              <w:t>Realizar login</w:t>
            </w:r>
            <w:r w:rsidR="00FF7D36" w:rsidRPr="00CD34DF">
              <w:rPr>
                <w:color w:val="00B05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7EB31C5C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a ONG </w:t>
            </w:r>
            <w:r w:rsidR="00240910">
              <w:t>preenche os campos “E-mail” e “Senha” e aciona o botão “Login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509F9CE9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</w:t>
            </w:r>
            <w:r w:rsidR="00EF0C2F">
              <w:t>informa os dados errados no campo “E-mail” e/ou “Senha” e aciona o botão “Login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9EB3E5F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a ONG </w:t>
            </w:r>
            <w:r w:rsidR="00463E48">
              <w:t>deixa os campos “E-mail” e/ou “Senha” do formulário de login em branco e aciona o botão “Login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0CD34DF">
              <w:rPr>
                <w:color w:val="00B050"/>
              </w:rPr>
              <w:t>Manter publicação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54610386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 xml:space="preserve">, </w:t>
            </w:r>
            <w:r w:rsidR="0050693E">
              <w:t>preenche os campos “Título”, “Conteúdo, “Tipo de Publicação”, “Rua”, “Bairro”, “Cidade”, “Estado”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0E27CE35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lastRenderedPageBreak/>
              <w:t>QUANDO</w:t>
            </w:r>
            <w:r>
              <w:t xml:space="preserve">: a ONG </w:t>
            </w:r>
            <w:r w:rsidR="005C07BE">
              <w:t>clica no botão de nova publicação, não preenche algum campo obrigatório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356AC92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 xml:space="preserve">: a ONG clica no botão “Editar” de alguma publicação, </w:t>
            </w:r>
            <w:r w:rsidR="001C79F4">
              <w:t>modifica algum campo (“Título”, “Conteúdo”, “Tipo de Publicação”, “Rua”, “Bairro”, “Cidade”, “Estado”)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Adicionar foto do animal</w:t>
            </w:r>
            <w:r w:rsidR="00C91DB5" w:rsidRPr="00074ED6">
              <w:rPr>
                <w:color w:val="70AD47" w:themeColor="accent6"/>
              </w:rPr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D4FC19F" w14:textId="5E11B9E3" w:rsidR="00936AEF" w:rsidRDefault="00936AEF" w:rsidP="00936AEF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07C3E26F" w14:textId="305A978C" w:rsidR="00936AEF" w:rsidRDefault="00936AEF" w:rsidP="00936AEF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oito fotos ou menos no campo “Imagem(s)” do formulário de publicação</w:t>
            </w:r>
          </w:p>
          <w:p w14:paraId="6A65E199" w14:textId="00D25E7F" w:rsidR="00445459" w:rsidRPr="001137C6" w:rsidRDefault="00936AEF" w:rsidP="00936AEF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s fotos e as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6FABA2B3" w14:textId="379D2DF3" w:rsidR="001B5551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68DB10E" w14:textId="64F4DE0A" w:rsidR="001B5551" w:rsidRPr="002063D9" w:rsidRDefault="001B5551" w:rsidP="001B5551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no campo “Imagem(s)” do formulário de publicação</w:t>
            </w:r>
          </w:p>
          <w:p w14:paraId="6048E28B" w14:textId="24CE1BA9" w:rsidR="00445459" w:rsidRPr="001137C6" w:rsidRDefault="001B5551" w:rsidP="001B5551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07032E4D" w14:textId="24333421" w:rsidR="00A40B25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2013FE51" w14:textId="414B9A97" w:rsidR="00A40B25" w:rsidRPr="002063D9" w:rsidRDefault="00A40B25" w:rsidP="00A40B25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mais de oito fotos no campo “Imagem(s)” do formulário de publicação</w:t>
            </w:r>
          </w:p>
          <w:p w14:paraId="77FF3919" w14:textId="3A1021B3" w:rsidR="00445459" w:rsidRPr="004F21EF" w:rsidRDefault="00A40B25" w:rsidP="00A40B25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Você pode selecionar no máximo 8 imagens.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p w14:paraId="133CE330" w14:textId="77777777" w:rsidR="00CE7DF5" w:rsidRDefault="00CE7DF5" w:rsidP="007966AC">
      <w:pPr>
        <w:pStyle w:val="CorpodeTexto"/>
      </w:pPr>
    </w:p>
    <w:p w14:paraId="2E5F06BA" w14:textId="77777777" w:rsidR="00A00FC1" w:rsidRDefault="00A00FC1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 w:rsidRPr="00074ED6">
              <w:rPr>
                <w:color w:val="FF0000"/>
              </w:rPr>
              <w:t xml:space="preserve">Interagir </w:t>
            </w:r>
            <w:r w:rsidR="00F73572" w:rsidRPr="00074ED6">
              <w:rPr>
                <w:color w:val="FF0000"/>
              </w:rPr>
              <w:t xml:space="preserve">em </w:t>
            </w:r>
            <w:r w:rsidR="00025AA2" w:rsidRPr="00074ED6">
              <w:rPr>
                <w:color w:val="FF0000"/>
              </w:rPr>
              <w:t>publicações</w:t>
            </w:r>
            <w:r w:rsidR="00F73572" w:rsidRPr="00074ED6">
              <w:rPr>
                <w:color w:val="FF0000"/>
              </w:rPr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074ED6">
              <w:rPr>
                <w:color w:val="70AD47" w:themeColor="accent6"/>
              </w:rPr>
              <w:t>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9" w:type="dxa"/>
          </w:tcPr>
          <w:p w14:paraId="40AAAC8B" w14:textId="6F268FD6" w:rsidR="00C02E60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915D37">
              <w:t xml:space="preserve">a ONG </w:t>
            </w:r>
            <w:r>
              <w:t>acessa a página inicial</w:t>
            </w:r>
          </w:p>
          <w:p w14:paraId="6EAA1D25" w14:textId="0FCA7764" w:rsidR="00C02E60" w:rsidRPr="002063D9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915D37">
              <w:t xml:space="preserve">a ONG </w:t>
            </w:r>
            <w:r>
              <w:t>digita algo na barra de pesquisa e clica em “Buscar”</w:t>
            </w:r>
          </w:p>
          <w:p w14:paraId="703673A9" w14:textId="0F2D0DAE" w:rsidR="00C02E60" w:rsidRPr="4B90362C" w:rsidRDefault="00C02E60" w:rsidP="00C02E60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437F2182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5FC4B92F" w14:textId="6F791850" w:rsidR="2B2881CD" w:rsidRDefault="2B2881CD" w:rsidP="00851AD9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</w:t>
            </w:r>
            <w:r w:rsidR="009A5FC2"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D9A92B9" w14:textId="490E9050" w:rsidR="00C32C0F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7DFB8930" w14:textId="729403E5" w:rsidR="00C32C0F" w:rsidRPr="002063D9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visualiza a página</w:t>
            </w:r>
          </w:p>
          <w:p w14:paraId="29BF7C5E" w14:textId="35CAE94E" w:rsidR="00B23F20" w:rsidRPr="001137C6" w:rsidRDefault="00C32C0F" w:rsidP="00C32C0F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s e estados onde há maior concentração de animais abandonados, com informações como nome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45E18DA" w14:textId="4B88CCED" w:rsidR="00A0501D" w:rsidRDefault="00A0501D" w:rsidP="00A0501D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78EC2760" w14:textId="79CBDCAA" w:rsidR="00A0501D" w:rsidRPr="002063D9" w:rsidRDefault="00A0501D" w:rsidP="00A050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 estado na seção de filtros</w:t>
            </w:r>
          </w:p>
          <w:p w14:paraId="4582FF33" w14:textId="76951BA4" w:rsidR="00B23F20" w:rsidRPr="001137C6" w:rsidRDefault="00A0501D" w:rsidP="00A0501D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a ONG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5C7197F0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</w:t>
            </w:r>
            <w:r w:rsidR="0078364B">
              <w:rPr>
                <w:b/>
                <w:bCs/>
              </w:rPr>
              <w:t xml:space="preserve"> principal</w:t>
            </w:r>
            <w:r w:rsidR="00B8748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47C842D4" w14:textId="015C4868" w:rsidR="005845D5" w:rsidRDefault="005845D5" w:rsidP="005845D5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a ONG acessa a página de “Áreas de Maior Abandono”</w:t>
            </w:r>
          </w:p>
          <w:p w14:paraId="68B8AAAF" w14:textId="115E20F1" w:rsidR="005845D5" w:rsidRPr="002063D9" w:rsidRDefault="005845D5" w:rsidP="005845D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a ONG seleciona uma cidade na seção de filtros</w:t>
            </w:r>
          </w:p>
          <w:p w14:paraId="0EAD8353" w14:textId="041AC1BC" w:rsidR="00B23F20" w:rsidRPr="004F21EF" w:rsidRDefault="005845D5" w:rsidP="005845D5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</w:t>
            </w:r>
            <w:r w:rsidR="004209FF">
              <w:t>a ONG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074ED6">
              <w:rPr>
                <w:color w:val="00B050"/>
              </w:rPr>
              <w:t>Manter 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7D860B16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750E49">
              <w:t>preenche os campos de “Nome”, “E-mail”,</w:t>
            </w:r>
            <w:r w:rsidR="004309E2">
              <w:t xml:space="preserve"> </w:t>
            </w:r>
            <w:r w:rsidR="00750E49">
              <w:t>“Telefone”, “Senha”, “Confirme sua senha” e</w:t>
            </w:r>
            <w:r w:rsidR="00BF31F4">
              <w:t xml:space="preserve"> </w:t>
            </w:r>
            <w:r w:rsidR="00750E49">
              <w:t>aciona</w:t>
            </w:r>
            <w:r w:rsidR="004309E2">
              <w:t xml:space="preserve"> o</w:t>
            </w:r>
            <w:r w:rsidR="006E58BF" w:rsidRPr="00D1234D">
              <w:rPr>
                <w:sz w:val="20"/>
                <w:szCs w:val="20"/>
              </w:rPr>
              <w:t xml:space="preserve"> </w:t>
            </w:r>
            <w:r w:rsidR="00750E49">
              <w:t>botão</w:t>
            </w:r>
            <w:r w:rsidR="00750E49" w:rsidRPr="00D1234D">
              <w:rPr>
                <w:sz w:val="20"/>
                <w:szCs w:val="20"/>
              </w:rPr>
              <w:t xml:space="preserve"> “Cadastrar-se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636FB53" w14:textId="0550AEF2" w:rsidR="00EE4B47" w:rsidRPr="004F21EF" w:rsidRDefault="00EE4B47" w:rsidP="0031383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Critério de 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267953B2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</w:t>
            </w:r>
            <w:r w:rsidR="00C763D7">
              <w:t>o campo “E</w:t>
            </w:r>
            <w:r w:rsidR="00784C8F" w:rsidRPr="005E0304">
              <w:t>-mail</w:t>
            </w:r>
            <w:r w:rsidR="00C763D7">
              <w:t>” com um valor</w:t>
            </w:r>
            <w:r w:rsidR="00784C8F" w:rsidRPr="005E0304">
              <w:t xml:space="preserve">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59B2A5C5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</w:t>
            </w:r>
            <w:r w:rsidR="007861DA">
              <w:t xml:space="preserve"> (“Nome”, “E-mail”, “Telefone”, “Senha”, “Confirme sua senha”)</w:t>
            </w:r>
            <w:r>
              <w:t xml:space="preserve">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00B050"/>
              </w:rPr>
              <w:t>Realizar login</w:t>
            </w:r>
            <w:r w:rsidR="00345CCA" w:rsidRPr="001158AA">
              <w:rPr>
                <w:color w:val="00B05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06B506C6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moderador </w:t>
            </w:r>
            <w:r w:rsidR="00D83A9F">
              <w:t>preenche os campos “E-mail” e “Senha”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43A9E059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lastRenderedPageBreak/>
              <w:t>QUANDO</w:t>
            </w:r>
            <w:r>
              <w:t xml:space="preserve">: o moderador </w:t>
            </w:r>
            <w:r w:rsidR="000C339A">
              <w:t>informa os dados errados no campo “E-mail” e/ou “Senha”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6800081A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moderador </w:t>
            </w:r>
            <w:r w:rsidR="00463E48">
              <w:t>deixa os campos “E-mail” e/ou “Senha” do formulário de login em branco e aciona 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1158AA">
              <w:rPr>
                <w:color w:val="FF0000"/>
              </w:rP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1158AA">
              <w:rPr>
                <w:color w:val="FF0000"/>
              </w:rPr>
              <w:t>Validar perfil</w:t>
            </w:r>
            <w:r w:rsidR="00017759" w:rsidRPr="001158AA">
              <w:rPr>
                <w:color w:val="FF0000"/>
              </w:rPr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 xml:space="preserve">: </w:t>
            </w:r>
            <w:r w:rsidRPr="00576DE2">
              <w:rPr>
                <w:color w:val="70AD47" w:themeColor="accent6"/>
              </w:rPr>
              <w:t>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AE19C1C" w14:textId="77777777" w:rsidR="008E035F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BBEE95D" w14:textId="2E61866E" w:rsidR="008E035F" w:rsidRPr="2B2881CD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 (fluxo principal)</w:t>
            </w:r>
          </w:p>
        </w:tc>
        <w:tc>
          <w:tcPr>
            <w:tcW w:w="7223" w:type="dxa"/>
          </w:tcPr>
          <w:p w14:paraId="26A75C8E" w14:textId="2700454B" w:rsidR="008E035F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7D9686AE" w14:textId="2BDDEFE3" w:rsidR="008E035F" w:rsidRPr="002063D9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digita algo na barra de pesquisa e clica em “Buscar”</w:t>
            </w:r>
          </w:p>
          <w:p w14:paraId="160B7C44" w14:textId="12B9ABE9" w:rsidR="008E035F" w:rsidRPr="4B90362C" w:rsidRDefault="008E035F" w:rsidP="008E035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1D2599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 w:rsidRPr="00576DE2">
              <w:rPr>
                <w:color w:val="FF0000"/>
              </w:rPr>
              <w:t>Validar publicação</w:t>
            </w:r>
            <w:r w:rsidR="00602431" w:rsidRPr="00576DE2">
              <w:rPr>
                <w:color w:val="FF0000"/>
              </w:rPr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7D24E6">
              <w:rPr>
                <w:color w:val="70AD47" w:themeColor="accent6"/>
              </w:rP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DCDF7B8" w14:textId="4975282D" w:rsidR="00127E68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51A50AE9" w14:textId="53381C8F" w:rsidR="00127E68" w:rsidRPr="002063D9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visualiza a página</w:t>
            </w:r>
          </w:p>
          <w:p w14:paraId="64578C30" w14:textId="3901570D" w:rsidR="001C31D7" w:rsidRPr="001137C6" w:rsidRDefault="00127E68" w:rsidP="00127E68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cidades e estados onde há maior concentração de animais abandonados, com informações como nome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AB21AA5" w14:textId="6F88CF60" w:rsidR="00AE4DE1" w:rsidRDefault="00AE4DE1" w:rsidP="00AE4DE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1DB52F25" w14:textId="785BEA40" w:rsidR="00AE4DE1" w:rsidRPr="002063D9" w:rsidRDefault="00AE4DE1" w:rsidP="00AE4DE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 estado na seção de filtros</w:t>
            </w:r>
          </w:p>
          <w:p w14:paraId="209DDAE1" w14:textId="522A290A" w:rsidR="001C31D7" w:rsidRPr="001137C6" w:rsidRDefault="00AE4DE1" w:rsidP="00AE4DE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63FA344C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</w:t>
            </w:r>
            <w:r w:rsidR="007139A9">
              <w:rPr>
                <w:b/>
                <w:bCs/>
              </w:rPr>
              <w:t xml:space="preserve"> principal</w:t>
            </w:r>
            <w:r w:rsidR="00DC55BD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53311A3C" w14:textId="33161030" w:rsidR="00D67CE2" w:rsidRDefault="00D67CE2" w:rsidP="00D67CE2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 o moderador acessa a página de “Áreas de Maior Abandono”</w:t>
            </w:r>
          </w:p>
          <w:p w14:paraId="1DC85DF2" w14:textId="4FD5262C" w:rsidR="00D67CE2" w:rsidRPr="002063D9" w:rsidRDefault="00D67CE2" w:rsidP="00D67CE2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 o moderador seleciona uma cidade na seção de filtros</w:t>
            </w:r>
          </w:p>
          <w:p w14:paraId="5937186C" w14:textId="37ED11BC" w:rsidR="001C31D7" w:rsidRPr="004F21EF" w:rsidRDefault="00D67CE2" w:rsidP="00D67CE2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 filtro selecionado pelo moderador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04CE3DF9" w:rsidR="00355299" w:rsidRDefault="0079395F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72C3B9E" wp14:editId="2531D663">
                  <wp:extent cx="6172200" cy="4186678"/>
                  <wp:effectExtent l="0" t="0" r="0" b="4445"/>
                  <wp:docPr id="16574039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74039" name="Imagem 9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94176" cy="4201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2F0366E4" w:rsidR="00355299" w:rsidRDefault="0079395F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08F0E8C" wp14:editId="370DBDA9">
                  <wp:extent cx="5845481" cy="7458075"/>
                  <wp:effectExtent l="0" t="0" r="3175" b="0"/>
                  <wp:docPr id="4614003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140035" name="Imagem 8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6890" cy="74726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039239D6" w:rsidR="00DA5FA5" w:rsidRDefault="003D11A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BC173ED" wp14:editId="40520E73">
                  <wp:extent cx="4930140" cy="5011883"/>
                  <wp:effectExtent l="0" t="0" r="3810" b="0"/>
                  <wp:docPr id="529934650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4650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45518" cy="50275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2D6F2F9B" w:rsidR="00FD66F5" w:rsidRDefault="00BE6F6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D8210F9" wp14:editId="14128987">
                  <wp:extent cx="4922520" cy="2801621"/>
                  <wp:effectExtent l="0" t="0" r="0" b="0"/>
                  <wp:docPr id="1177959027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7959027" name="Imagem 10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2106" cy="28469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7A2B316E" w:rsidR="004A6596" w:rsidRDefault="004818EC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66143335" wp14:editId="71CCC611">
                  <wp:extent cx="5181600" cy="4765439"/>
                  <wp:effectExtent l="0" t="0" r="0" b="0"/>
                  <wp:docPr id="1235784289" name="Imagem 8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5784289" name="Imagem 8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87244" cy="47706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E90821" w14:textId="1CE89FB8" w:rsidR="004A6596" w:rsidRDefault="004818EC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34406B3" wp14:editId="1BC9F08B">
                  <wp:extent cx="5181377" cy="3114675"/>
                  <wp:effectExtent l="0" t="0" r="635" b="0"/>
                  <wp:docPr id="1717958168" name="Imagem 9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7958168" name="Imagem 9" descr="Texto&#10;&#10;O conteúdo gerado por IA pode estar incorreto.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5059" cy="3122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818EC" w:rsidRPr="004F0339" w:rsidRDefault="004818EC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1E4A17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1E4A17">
            <w:pPr>
              <w:rPr>
                <w:b/>
                <w:bCs/>
              </w:rPr>
            </w:pPr>
          </w:p>
          <w:p w14:paraId="0213CF88" w14:textId="5AEA8124" w:rsidR="00FF266F" w:rsidRDefault="00F16A2E" w:rsidP="001E4A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1E4A17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8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9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30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098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4ED6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2B30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39A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514"/>
    <w:rsid w:val="000E3922"/>
    <w:rsid w:val="000E3E38"/>
    <w:rsid w:val="000E4046"/>
    <w:rsid w:val="000E514A"/>
    <w:rsid w:val="000E5224"/>
    <w:rsid w:val="000E76DC"/>
    <w:rsid w:val="000F04DA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8AA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27E68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5739"/>
    <w:rsid w:val="001572A9"/>
    <w:rsid w:val="001600C5"/>
    <w:rsid w:val="00160934"/>
    <w:rsid w:val="0016136E"/>
    <w:rsid w:val="0016231B"/>
    <w:rsid w:val="00162B47"/>
    <w:rsid w:val="00162D1F"/>
    <w:rsid w:val="00162EC1"/>
    <w:rsid w:val="00163F84"/>
    <w:rsid w:val="00164934"/>
    <w:rsid w:val="00164BFF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A7EC1"/>
    <w:rsid w:val="001B0A7D"/>
    <w:rsid w:val="001B0BAF"/>
    <w:rsid w:val="001B27EF"/>
    <w:rsid w:val="001B2A28"/>
    <w:rsid w:val="001B3455"/>
    <w:rsid w:val="001B3A36"/>
    <w:rsid w:val="001B4E1B"/>
    <w:rsid w:val="001B4E33"/>
    <w:rsid w:val="001B520F"/>
    <w:rsid w:val="001B5551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C79F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0910"/>
    <w:rsid w:val="00241154"/>
    <w:rsid w:val="0024161D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3C89"/>
    <w:rsid w:val="00254498"/>
    <w:rsid w:val="00254785"/>
    <w:rsid w:val="00255A27"/>
    <w:rsid w:val="0025611B"/>
    <w:rsid w:val="00257478"/>
    <w:rsid w:val="0025795D"/>
    <w:rsid w:val="00257AAE"/>
    <w:rsid w:val="00257BD2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3C2A"/>
    <w:rsid w:val="002F791E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83C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0AE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26A9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2DD"/>
    <w:rsid w:val="003D350B"/>
    <w:rsid w:val="003D35EB"/>
    <w:rsid w:val="003D3B6A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9FF"/>
    <w:rsid w:val="00420D2E"/>
    <w:rsid w:val="004215BE"/>
    <w:rsid w:val="00421849"/>
    <w:rsid w:val="004238BD"/>
    <w:rsid w:val="00423E83"/>
    <w:rsid w:val="00425471"/>
    <w:rsid w:val="00425570"/>
    <w:rsid w:val="00425C12"/>
    <w:rsid w:val="00425D42"/>
    <w:rsid w:val="00425F93"/>
    <w:rsid w:val="004267B4"/>
    <w:rsid w:val="00426B26"/>
    <w:rsid w:val="004301BF"/>
    <w:rsid w:val="00430975"/>
    <w:rsid w:val="004309E2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03F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3E48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8EC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2954"/>
    <w:rsid w:val="004C3162"/>
    <w:rsid w:val="004C3F01"/>
    <w:rsid w:val="004C4B15"/>
    <w:rsid w:val="004C4E95"/>
    <w:rsid w:val="004C5BB2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4C6E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693E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1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DE2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5D5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7BE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91E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661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5FDC"/>
    <w:rsid w:val="006362E4"/>
    <w:rsid w:val="00637335"/>
    <w:rsid w:val="006376E0"/>
    <w:rsid w:val="00637ECE"/>
    <w:rsid w:val="00640AF5"/>
    <w:rsid w:val="00640BD6"/>
    <w:rsid w:val="00640CF5"/>
    <w:rsid w:val="00641AF1"/>
    <w:rsid w:val="00641F9B"/>
    <w:rsid w:val="006435F6"/>
    <w:rsid w:val="006437B9"/>
    <w:rsid w:val="00643826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1CB9"/>
    <w:rsid w:val="0067468C"/>
    <w:rsid w:val="006755F6"/>
    <w:rsid w:val="00675D0C"/>
    <w:rsid w:val="00676328"/>
    <w:rsid w:val="0067772C"/>
    <w:rsid w:val="00677D0E"/>
    <w:rsid w:val="0068001C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4DB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8F4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4C7"/>
    <w:rsid w:val="006D6BE3"/>
    <w:rsid w:val="006D7141"/>
    <w:rsid w:val="006D773B"/>
    <w:rsid w:val="006E04E7"/>
    <w:rsid w:val="006E0D6D"/>
    <w:rsid w:val="006E15F6"/>
    <w:rsid w:val="006E16C3"/>
    <w:rsid w:val="006E17A1"/>
    <w:rsid w:val="006E21BF"/>
    <w:rsid w:val="006E21D4"/>
    <w:rsid w:val="006E25E6"/>
    <w:rsid w:val="006E2B28"/>
    <w:rsid w:val="006E2E99"/>
    <w:rsid w:val="006E31D4"/>
    <w:rsid w:val="006E343A"/>
    <w:rsid w:val="006E3496"/>
    <w:rsid w:val="006E4644"/>
    <w:rsid w:val="006E52CB"/>
    <w:rsid w:val="006E58BF"/>
    <w:rsid w:val="006E5B32"/>
    <w:rsid w:val="006E5DF9"/>
    <w:rsid w:val="006E6A42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9A9"/>
    <w:rsid w:val="00713D84"/>
    <w:rsid w:val="007140EA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0E49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7699C"/>
    <w:rsid w:val="00780511"/>
    <w:rsid w:val="0078070D"/>
    <w:rsid w:val="0078134A"/>
    <w:rsid w:val="0078364B"/>
    <w:rsid w:val="00784C8F"/>
    <w:rsid w:val="007854CB"/>
    <w:rsid w:val="00785C1C"/>
    <w:rsid w:val="007861DA"/>
    <w:rsid w:val="007861EE"/>
    <w:rsid w:val="00786828"/>
    <w:rsid w:val="00787D31"/>
    <w:rsid w:val="007904FA"/>
    <w:rsid w:val="0079078E"/>
    <w:rsid w:val="007912BA"/>
    <w:rsid w:val="00791E67"/>
    <w:rsid w:val="00793116"/>
    <w:rsid w:val="0079395F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4E74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4E6"/>
    <w:rsid w:val="007D28FB"/>
    <w:rsid w:val="007D3CBB"/>
    <w:rsid w:val="007D5B33"/>
    <w:rsid w:val="007D68C2"/>
    <w:rsid w:val="007D6AF6"/>
    <w:rsid w:val="007D7A78"/>
    <w:rsid w:val="007E0AB8"/>
    <w:rsid w:val="007E1D6F"/>
    <w:rsid w:val="007E2392"/>
    <w:rsid w:val="007E2751"/>
    <w:rsid w:val="007E2C5A"/>
    <w:rsid w:val="007E3550"/>
    <w:rsid w:val="007E39D8"/>
    <w:rsid w:val="007E601E"/>
    <w:rsid w:val="007E636E"/>
    <w:rsid w:val="007E6FBF"/>
    <w:rsid w:val="007E7471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050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1AD9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0FF5"/>
    <w:rsid w:val="00861677"/>
    <w:rsid w:val="00862BC7"/>
    <w:rsid w:val="00862D7F"/>
    <w:rsid w:val="00862E56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1C49"/>
    <w:rsid w:val="008D2158"/>
    <w:rsid w:val="008D2279"/>
    <w:rsid w:val="008D4BB0"/>
    <w:rsid w:val="008D4DB1"/>
    <w:rsid w:val="008D61E7"/>
    <w:rsid w:val="008D6514"/>
    <w:rsid w:val="008D6F40"/>
    <w:rsid w:val="008D7405"/>
    <w:rsid w:val="008D777C"/>
    <w:rsid w:val="008D782E"/>
    <w:rsid w:val="008E035F"/>
    <w:rsid w:val="008E1D9A"/>
    <w:rsid w:val="008E28B4"/>
    <w:rsid w:val="008E2C4E"/>
    <w:rsid w:val="008E3978"/>
    <w:rsid w:val="008E3E01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105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5D37"/>
    <w:rsid w:val="0091638A"/>
    <w:rsid w:val="009164CF"/>
    <w:rsid w:val="00917B80"/>
    <w:rsid w:val="00923B41"/>
    <w:rsid w:val="00923FAB"/>
    <w:rsid w:val="00924DA3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AEF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7D6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D85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B7F3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7BC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0FC1"/>
    <w:rsid w:val="00A0101F"/>
    <w:rsid w:val="00A01474"/>
    <w:rsid w:val="00A019BD"/>
    <w:rsid w:val="00A02630"/>
    <w:rsid w:val="00A03A4B"/>
    <w:rsid w:val="00A03D35"/>
    <w:rsid w:val="00A0482F"/>
    <w:rsid w:val="00A0501D"/>
    <w:rsid w:val="00A050C2"/>
    <w:rsid w:val="00A05DE2"/>
    <w:rsid w:val="00A0602F"/>
    <w:rsid w:val="00A06856"/>
    <w:rsid w:val="00A06E02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0A88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0B25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3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37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3ED2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42A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085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4DE1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169"/>
    <w:rsid w:val="00B41B47"/>
    <w:rsid w:val="00B440B1"/>
    <w:rsid w:val="00B44433"/>
    <w:rsid w:val="00B448DF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3E28"/>
    <w:rsid w:val="00B74510"/>
    <w:rsid w:val="00B74528"/>
    <w:rsid w:val="00B748C3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202F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0B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43F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0B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65"/>
    <w:rsid w:val="00BE6F97"/>
    <w:rsid w:val="00BE7590"/>
    <w:rsid w:val="00BE7F84"/>
    <w:rsid w:val="00BF0589"/>
    <w:rsid w:val="00BF0D0D"/>
    <w:rsid w:val="00BF1185"/>
    <w:rsid w:val="00BF242F"/>
    <w:rsid w:val="00BF2F06"/>
    <w:rsid w:val="00BF31F4"/>
    <w:rsid w:val="00BF36DB"/>
    <w:rsid w:val="00BF3A32"/>
    <w:rsid w:val="00BF407E"/>
    <w:rsid w:val="00BF4223"/>
    <w:rsid w:val="00BF4669"/>
    <w:rsid w:val="00BF52CA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4B69"/>
    <w:rsid w:val="00C05E9E"/>
    <w:rsid w:val="00C06F67"/>
    <w:rsid w:val="00C104C4"/>
    <w:rsid w:val="00C11068"/>
    <w:rsid w:val="00C11467"/>
    <w:rsid w:val="00C12313"/>
    <w:rsid w:val="00C1339D"/>
    <w:rsid w:val="00C1363A"/>
    <w:rsid w:val="00C141BE"/>
    <w:rsid w:val="00C142D1"/>
    <w:rsid w:val="00C15286"/>
    <w:rsid w:val="00C15418"/>
    <w:rsid w:val="00C16E07"/>
    <w:rsid w:val="00C173F5"/>
    <w:rsid w:val="00C20098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2C0F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0E4B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47CC2"/>
    <w:rsid w:val="00C516D0"/>
    <w:rsid w:val="00C5265E"/>
    <w:rsid w:val="00C52D0A"/>
    <w:rsid w:val="00C53247"/>
    <w:rsid w:val="00C539B5"/>
    <w:rsid w:val="00C54568"/>
    <w:rsid w:val="00C5497F"/>
    <w:rsid w:val="00C5670B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3E30"/>
    <w:rsid w:val="00C75BA6"/>
    <w:rsid w:val="00C75D8F"/>
    <w:rsid w:val="00C763D7"/>
    <w:rsid w:val="00C76638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172F"/>
    <w:rsid w:val="00CD2934"/>
    <w:rsid w:val="00CD2E11"/>
    <w:rsid w:val="00CD34DF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E7DF5"/>
    <w:rsid w:val="00CF055A"/>
    <w:rsid w:val="00CF0AFF"/>
    <w:rsid w:val="00CF1412"/>
    <w:rsid w:val="00CF14CC"/>
    <w:rsid w:val="00CF17B4"/>
    <w:rsid w:val="00CF1978"/>
    <w:rsid w:val="00CF2A11"/>
    <w:rsid w:val="00CF3452"/>
    <w:rsid w:val="00CF3718"/>
    <w:rsid w:val="00CF420C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3D6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234D"/>
    <w:rsid w:val="00D13F4D"/>
    <w:rsid w:val="00D14576"/>
    <w:rsid w:val="00D150C2"/>
    <w:rsid w:val="00D1527B"/>
    <w:rsid w:val="00D1552D"/>
    <w:rsid w:val="00D15D1B"/>
    <w:rsid w:val="00D164F3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1D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3FA2"/>
    <w:rsid w:val="00D5553D"/>
    <w:rsid w:val="00D56B67"/>
    <w:rsid w:val="00D575E7"/>
    <w:rsid w:val="00D634B4"/>
    <w:rsid w:val="00D6355F"/>
    <w:rsid w:val="00D651E7"/>
    <w:rsid w:val="00D6545E"/>
    <w:rsid w:val="00D67158"/>
    <w:rsid w:val="00D67CE2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3A9F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3FB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0EF4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4D23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6E7A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B5F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3A0B"/>
    <w:rsid w:val="00E83C46"/>
    <w:rsid w:val="00E83D00"/>
    <w:rsid w:val="00E84215"/>
    <w:rsid w:val="00E843A4"/>
    <w:rsid w:val="00E84B74"/>
    <w:rsid w:val="00E8589D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5985"/>
    <w:rsid w:val="00E961EB"/>
    <w:rsid w:val="00E96648"/>
    <w:rsid w:val="00E97052"/>
    <w:rsid w:val="00E972D7"/>
    <w:rsid w:val="00E97F1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2D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B6DC0"/>
    <w:rsid w:val="00EC110A"/>
    <w:rsid w:val="00EC30BF"/>
    <w:rsid w:val="00EC34A0"/>
    <w:rsid w:val="00EC4291"/>
    <w:rsid w:val="00EC5B04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C2F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1822"/>
    <w:rsid w:val="00F02BE8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1FFE"/>
    <w:rsid w:val="00F83237"/>
    <w:rsid w:val="00F83E99"/>
    <w:rsid w:val="00F83F31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20C8"/>
    <w:rsid w:val="00FA2A79"/>
    <w:rsid w:val="00FA307F"/>
    <w:rsid w:val="00FA3E79"/>
    <w:rsid w:val="00FA40A2"/>
    <w:rsid w:val="00FA566B"/>
    <w:rsid w:val="00FA6258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290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64BD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s://speakerdeck.com/fabiogr/product-backlog-building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microsoft.com/office/2007/relationships/hdphoto" Target="media/hdphoto1.wdp"/><Relationship Id="rId30" Type="http://schemas.openxmlformats.org/officeDocument/2006/relationships/hyperlink" Target="https://scrumguides.org/docs/scrumguide/v2020/2020-Scrum-Guide-Portuguese-European.pdf" TargetMode="Externa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6</TotalTime>
  <Pages>31</Pages>
  <Words>5883</Words>
  <Characters>31773</Characters>
  <Application>Microsoft Office Word</Application>
  <DocSecurity>0</DocSecurity>
  <Lines>264</Lines>
  <Paragraphs>75</Paragraphs>
  <ScaleCrop>false</ScaleCrop>
  <Company/>
  <LinksUpToDate>false</LinksUpToDate>
  <CharactersWithSpaces>37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372</cp:revision>
  <cp:lastPrinted>2025-02-28T19:43:00Z</cp:lastPrinted>
  <dcterms:created xsi:type="dcterms:W3CDTF">2024-02-15T23:12:00Z</dcterms:created>
  <dcterms:modified xsi:type="dcterms:W3CDTF">2025-05-23T1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